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Revoice</w:t>
      </w:r>
      <w:r>
        <w:t xml:space="preserve"> </w:t>
      </w:r>
      <w:r>
        <w:t xml:space="preserve">interim</w:t>
      </w:r>
    </w:p>
    <w:p>
      <w:pPr>
        <w:pStyle w:val="Date"/>
      </w:pPr>
      <w:r>
        <w:t xml:space="preserve">วันศุกร์ที่</w:t>
      </w:r>
      <w:r>
        <w:t xml:space="preserve"> </w:t>
      </w:r>
      <w:r>
        <w:t xml:space="preserve">21</w:t>
      </w:r>
      <w:r>
        <w:t xml:space="preserve"> </w:t>
      </w:r>
      <w:r>
        <w:t xml:space="preserve">มีนาคม</w:t>
      </w:r>
      <w:r>
        <w:t xml:space="preserve"> </w:t>
      </w:r>
      <w:r>
        <w:t xml:space="preserve">2568</w:t>
      </w:r>
      <w:r>
        <w:t xml:space="preserve"> </w:t>
      </w:r>
      <w:r>
        <w:t xml:space="preserve">เวลา</w:t>
      </w:r>
      <w:r>
        <w:t xml:space="preserve"> </w:t>
      </w:r>
      <w:r>
        <w:t xml:space="preserve">15.24</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 ครับสวัสดี ครับพบกับ รายการห้อง ข่าวรัฐสภา แชนแนลภาคเช้าครับ ติดตาม อยู่กับคุณ ณัฏฐพัชร ภัทรพลจุติการพาณิชย์ ผมว่าชนะคล้ายแก้วอาจารย์ ล่ามภาษามือ ประจำราย การของเรา อาจารย์คมกริชสันสกฤต ข่าวต่าง ประเทศอีกสัก ครู่หนึ่งพบ กับคุณกิตติ เสรีประโยชน์นะครับ เช้าวันนี้เราพบ กันอังคารที่ 20  สิงหาคม พุทธศักราช 2500 67  ครับวันนี้ มีการประชุม วุฒิสภานะ พูดนิดนึง นะคะ 8:00 น 5 นาที โดยประมาณนะครับ เดี๋ยวเราอยู่กับ ผู้ชมประมาณ ครึ่งชั่วโมงนิดๆของเรา อ้วน มากๆเลยนะ กูโทรมาไม่ว่าจะ เป็นในส่วนของ รัฐสภา เองนะคะรวมถึง ที่ประชุมวุฒิสภา เมื่อวานนี้มีอะไร เกิดขึ้นบ้าง จะได้มาติดตามกันครับ ส่วน ประเด็นที่เกี่ยว ข้องกับการบ้านการเมือง ครับตอนนี้หลายๆคน ก็สอบถามเกี่ยว กับเรื่องของ การปลอมครมใหม่ นะหน้าตาจะเป็นอย่างไร มี กระแสข่าว จากพรรคการเมือง ต่างๆมากมายเลยทีเดียว ดายพรรคเพื่อไทยเขาบอก ว่าเดี๋ยวคุยกันเมื่อวานนี้ คุณแพทองธารชินวัตร ได้ครับก็ไปเรียน มอต้นก็ไปตามหาเหมือนกันครับ หลังจากนี้ไปการปลอม ของประเทศไทยจะเป็นอย่างไร  รัฐบาล และกลูต้ายังเป็นเหมือนเดิม ไหมกับจะมี ใครปรับ เข้าปรับ ออกตามกับ เรา และเนื้อหาข่าวต่างเยอะจริง นะ ไก่หาก็ยัง คงต้องรอ ติดตามกัน ต่อไปนะคะแต่ เมื่อมีนาย กรัฐมนตรี คนที่ 30 11  แล้วตลาด หุ้นเมื่อวานนี้ปิด ตัวไปก็ โดดขึ้นมานะ คะประมาณ + 20 3 8.5  ก็ถือว่า เป็นข่าวดีน้ำมันก็เหมือนกัน เมื่อ เช้านี้ลง 40  สตางค์นะเบนซิน และแก๊สโซฮอล์ นะคะนะครับ ก็เป็นข่าวดีเล็กๆแล้วกัน ให้กับพี่น้อง ประชาชนเดือน สิงหาคมนี้เนี่ย ว่ากันว่า น้ำมันปรับ ตัวลง 3-4 ครั้ง นะครับ  เป็น กำลังใจ ให้กับพี่ น้องประชาชน โดยเฉพาะการ ใช้ชีวิตเงินในกระเป๋า ของท่านอ่ะ ก็ บริหารจัด การเงิน ในกระเป๋าของท่าน ให้มีประสิทธิภาพ ด้วยนะครับ ที่ห้องข่าวรัฐ จะได้ปรับเช้า เรา ไปรวมกันที่ ภารกิจ ของว่าที่ผู้นำ ฝ่ายค้านใน สภาผู้แทนราษฎร เมื่อวานมาช่อง 10 นะมาช่อง 10 ของเรา มาออกรายการ มองรัฐ สภาและมีการพูด คุยกับคุณสมาน งามโขนงแน่นอนครับ ส่วนของว่าที่ ผู้นำฝ่ายค้าน ในสภาผู้แทน ราษฎร มีการพูดถึงเรื่องการแก้ไขรัฐธรรมนูญ  นอก จากนี้ได้มี การพูดถึงเรื่อง ของการแก้ไข รัฐธรรมนูญที่เกี่ยว ข้องกับวาง องค์กรอิสระ เรื่องของศาลรัฐธรรมนูญ และการแก้ไข ให้เป็นไปตามหลักสากลด้วยนะครับ  หน้าจอ กูเห็น อยู่ในขณะนี้นะฮะ คุณณัฐพงษ์ เรืองปัญญาวุฒิสสบัญชีราย ชื่อในฐานะหัวหน้าพรรค ประชาชนได้ ให้สัมภาษณ์ ผ่านรายการมองรัฐสภา เกี่ยวกับบท บาทผู้นำ ฝ่ายค้านคนใหม่ ทิศทางการขับ เคลื่อนการทำ งานของภาคประชาชน บอก ว่าช่วงเวลา ที่ผ่านมา ถือเป็นช่วงรอยต่อ  อุบัติ เหตุทางการเมือง ที่ทำให้ ซักตำแหน่ง ของผู้นำฝ่ายค้าน ในสภาผู้แทนราษฎร ตำแหน่ง นายกรัฐมนตรี ต้องพ้นสภาพไป จาก คำตัดสิน ของศาลรัฐธรรม นูญและเป็น ผลให้อำนาจสองฝั่ง ทั้งฝ่ายค้าน และฝ่ายบริหารยัง ไม่สามารถทำ ได้อย่างเต็ม ที่ด้วยเหรอครับ หลังจาก ได้มีการ พูดถึงตรวจหลัก ที่สำคัญ บอก ว่าจะทำอย่าง ไรให้การเมือง ไทยมีเสถียรภาพ รายการ ปรับตำแหน่ง เรื่องของ ศาลรัฐธรรม นูญรวมถึงองค์ กรอิสระให้ มีความเหมาะสมด้วย แล้วเมื่อไหร่ เมื่อใดที่รัฐบาล ได้คณะรัฐมนตรี ใหม่จะมี การแถลงนโยบายต่อรัฐสภา ก็ จะเห็นบทบาท การทำหน้าที่ ของฝ่ายค้าน อย่างเต็มที่อย่า งแน่นอนด้วย นอกจาก นี้ด้วยครับนโยบายต่างๆ ที่ ทางฝ่ายค้าน ไม่เห็นด้วย และรัฐมนตรี คนใดมีคุณสมบัติ ที่ไม่เหมาะ สมก็จะ มีการอภิปราย อย่างเข้มข้นต่อไปเช่นกัน นัดมาเลยครับสสณัฐพงษ์ เรืองปัญญาวุฒิ ยังระบุว่า รวมถึงการเลือก ตั้งใหญ่ใน ปี 2570 ในส่วน ของพรรคประชา ชนจะให้ ความสำคัญกับ การเลือกตั้งท้อง ถิ่นก่อน เวทีแรกที่จะส่ง ผู้สมัครลง แข่งในนาม ภาคประชาชนนั่นก็คือ นายก องค์การบริหารส่วน จังหวัดหรือว่าอบจ ของจังหวัดราชบุรี จะมีการเลือกตั้ง อีกไม่กี่วันนี้นะ นั่นก็คือ 1  กันยายน นี้แหละครับ พร้อมกับ ยำปลาหัวใจสำคัญ หลักสำคัญของ การเลือกตั้งท้องถิ่น นั่นก็คือ การรณรงค์ อย่างเข้มแข็ง ให้ประชาชน กลับไป ใช้สิทธิ์เลือก ตั้งที่บ้านของตนเอง เนื่อง จากว่าสถิติ ที่ผ่านมาพบว่า  พี่ออก ไปใช้สิทธิ์เลือก ตั้งท้องถิ่นมี จำนวนน้อยนะครับ  จึงต้อง แสดงการ พูดถึงการส่ง เสริมการมี ส่วนร่วมของกระบวน การประชาธิปไตย ว่าจะ ทำอย่างไร ให้การเมืองท้องถิ่น นั้นเข้มแข็ง ให้ประชา ชนได้ตัวแทน มาทำหน้าที่ ได้อย่างจริงจัง ต่อไปได้ วัดมาได้ มีการพูดถึง อุปสรรคต่างๆหลัง จากนี้ของ พรรคประชาชนที่ ยังมีคดี ที่ทางปปช ล้อไต่สวน ศ. 44  คนของอดีต พรรคก้าวไกล ผิดจริยธรรม รายการ ไปลงชื่อแก้ไข มาตรา 1 12  ว่าจะเป็นข้อกังวล ของภาคหรือไม่  สสณัฐพงษ์ เรืองปัญญาวุฒิระบุแบบนี้ค่ะ  คดีนี้ปปช ตรวจสอบเป็นรายบุคคล แล้ว จะมีความเชื่อ มั่นว่าปปช ไม่ ใช่มูลครบ ทั้งหมดด้วย แต่จะมากจะ น้อยแค่ไหนยังประเมินไม่ได้ เนื่องจาก ว่ากระบวนการ ต่างๆการไต่สวน ยังไม่เห็นว่า ปปช มี หลักฐานอะไร ในมือที่เข้าข้อหาต่าง ๆ 5 องค์ประกอบ ตามคำวินิจฉัย ของศาลรัฐธรรมนูญ นั่นก็คือนอกจาก การเข้าชื่อ เสนอกฎหมาย ในการแก้ไข มาตรา 1 12 แล้ว เรื่อง ต่างๆที่บอก ว่าไปชุมนุม ประท้วงหรือไม่มี การขึ้นเวทีปราศรัย มีการประกันตัว บริการเป็นสติ๊กเกอร์หรือเปล่า สุดตัวขนาด นี้แค่เงื่อนไข เรื่องต่างๆเหล่านี้ การ เข้าชื่อเสนอกฎ หมายมาตรา  112 นี่นะฮะ ยอม รับว่าเรื่องนี้ถือว่า เป็นปัจจัย ภายนอก ไม่สามารถควบคุมได้ จะว่าการทำหน้าที่ หลังจากนี้ ไปต้องทำอย่าง รอบคอบรัด กุมและเตรียม ความพร้อมให้มากที่สุด ต่อไปด้วย พัดมาสอนณัฐพงษ์ ยังได้กล่าวถึง การแก้ไขรัฐธรรมนูญ ถือว่าเป็นเรื่อง ใหญ่นะครับ เป็น เรื่องที่เป็นโจทย์ หลักที่ทุกพรรคการเมือง เห็นตรงกัน มีการผลักดัน ให้เกิดการแก้ ไขในช่วงเวลา  2 ปีกว่า ที่เหลือ จากนี้ของ สภาชุดนี้  ไม่ว่าจะ เป็นการแก้ไข รัฐธรรมนูญ ทั้งฉบับรวมถึง รายมาตรา หรือว่าการ แก้ไขพระราชบัญญัติ ประกอบรัฐธรรมนูญว่าด้วย กระเบื้อง ให้พูดถึงโทษ ของการยุบพรรค  เป็น ไปตามหลักสากล ซื้อ กรณีของ จริยธรรม ของนักการเมือง ที่อยู่ใน พรบประกอบ เหมือนกันของปปช บอก ว่าสิ่งต่าง ๆเหล่านี้ ยังต้องหาข้อ สรุปร่วมกัน รายการ แก้ไขให้ได้ต่อไป  ท้ายนโยบายหรือโครงการแก้ ไขมาตรา  112  ยังจะคง เดินหน้าต่อไปหรือไม่ ณัฐพงษ์ เรืองปัญญาวุฒิระบุว่า  จะ ต้องมีการพูด คุยกันในเรื่อง ของรายละเอียด อีกครั้งหนึ่ง เนื่องจากตอนนี้ หลักการก็ชัด เจนนะครับ ทุกคนยอม รับร่วมกันว่า มีกฎหมาย กฎหมายก็มีปัญหา จะแก้อย่าง ไรให้มีความ และเป็นไปได้ สอดคล้อง กับคำวินิจฉัย ของศาลรัฐธรรมนูญ รวมไปถึงไม่ให้ เกิดความขัดแย้ง ในสังคม ไทยต่อเนื่องต่อไป ด้วยเช่นกันครับ ไป ดูอีกเรื่อง นึง หาผู้ชมฮะตำแหน่ง ที่ยังว่า งอยู่ในสภาตอน นี้ก็คือเรื่อง ของรองประธาน สภาผู้แทนราษฎรคนที่ 1 ก็ คือก่อนหน้านี้ ปฏิพัทธ์สันติภาดา ใช่ป่ะถูกตัดสิทธิ์ไป เกี่ยวกับเรื่องของ กรรมการบริหาร พรรคก้าวไกล เรื่อง นี้ไ*****กูจบม้า ก็มีเสียง ออกมาจากสนาม ของคุณ ชูศักดิ์ ศิรินิลนะครับ รองหัวหน้า พรรคเพื่อไทยนะครับ ก็ยอมรับนะครับ ว่าการเลือกตำแหน่ง รองประธาน สภาผู้แทนราษฎรคนที่ 1 รอไป พร้อมๆกับการ ตั้งคณะ รัฐมนตรีชุด ใหม่นะถึงแม้ ว่ามันจะเป็น รายการฝ่ายนิติ บัญญัติกับฝ่ายบริหาร มันเชื่อ มโยงกับพรรคการเมือง เหมือนกันนั่นเองนะครับ เรื่อง นี้เองครับ มีการเปิด เผยกับทางของ คุณชูศักดิ์ ศิรินิล ครับรองหัวหน้า พรรคเพื่อไทยกล่าวถึงการแต่ง ตั้งรองประธาน สภาผู้แทนราษฎร คนที่ 1 นะครับ ว่า สุดท้ายก็ต้อง ยอมรับว่าขณะ มี สถานการณ์ ที่เกี่ยวข้องกับ คณะรัฐมนตรี ชุดใหม่ตำแหน่งต่างๆดังกล่าว นี้น่าจะเป็น ของฝ่ายนิติ บัญญัติแต่ท้ายที่สุด ต้องคิดถึง ภาพรวม พรรคการเมือง ที่มีสัดส่วน แล้วก็โควต้า จากนัก การเมืองดัง นั้น 2 เรื่อง นี้ต้องคิด ใหม่ทำไปให้จบ กระบวน การเดียวกัน นั่นเองครับโดยจะมีการสลับ เก้าอี้ประธาน สภาผู้แทนราษฎร หรือไม่นั้นนะครับ บอก ว่าก็ยังไม่ ทราบนะครับ เพราะว่ามีคณะ ทำงานไปคิด ว่า 1 โควต้า คณะรัฐมนตรี จะเป็นอย่างไร รวมถึงตำแหน่งทั้ง หลายในฝ่ายนิติบัญญัติ ตาม หลักการหากจะเลือก  2 รอบก็ ควรทำไป พร้อมกันเลย ทีเดียวนะฮะ แม้ว่า การจัดตั้ง คณะรัฐ มนตรีอาจใช้ เวลานานแต่ก็ทำ ไปพร้อม ๆกันก็ไม่เป็น นั่นเอง กูจะบอก ว่ามีการ พูดถึงกรณี ที่พรรคภูมิใจ ไทยอยู่ไหนครับ มี มติเสนอ ชื่อคุณภราดร ปริศนา นันทกุลเป็น รองประธาน สภาผู้แทนราษฎรคนที่ 1 ก็ เป็นเรื่อง ที่รับทราบ กันแล้วนะครับ ว่าพรรคภูมิใจไทยก็ เป็น พรรคร่วมรัฐบาล นะครับ บ่ต้องเอามา พิจารณา จัดทำไป พร้อมกันเช่น เดียวกันนั้นเอง อีกเรื่องนึงนะคะ มีการพูดถึง เกี่ยวกับเรื่อง ของกรณี คุณทักษิณชินวัตร  แต่งชุดขาว เข้ารับ พระบรม ราชโองการ แต่งตั้งนายก รัฐมนตรีคนที่ 31 โดย มีการอ้างอิง การโพสต์ข้อ ความผ่าน Facebook ของ ศาสตราจารย์ หงษ์ทอง จันทรสุข อดีตที่ปรึกษา ของคุณเศรษฐาทวีสิน อดีตนาย กรัฐมนตรี ที่ระบุว่าขณะนี้ พ้นโทษแล้ว สามารถใส่ได้ ไม่ผิด กฎหมายอะไรนั่น เองนะครับ แล้วก็เป็นการเปิด เผยล่าสุดของอาจารย์ชุม สกรีนหรือว่า เป็นผู้ใหญ่ของ พรรคเพื่อไทย นะครับและทุก ครั้งในการมี การปลอมครมหรือปรับครม เชื่อใจกูสักครั้ง จ่ายเดี๋ยวดูว่าครั้ง นี้ อาจารย์จะมี ตำแหน่ง ไหมกับโดยเฉพาะ ในส่วน ของรัฐมนตรี ประจำสำนักนายกตรี ก็ บอกว่าไม่เชื่อใจกูสักด้วย เช่นกันหลายคนจับตามอง ตอนนี้นะผู้ชม ฮะว่าคณะรัฐมนตรี ของคุณเองเนี่ย ออกมา เป็นอย่างไรจะมี รัฐมนตรีท่าน เก่าอยู่กี่ ตำแหน่งจะมีใคร หลุดออกไปบ้าง วันนี้ต้องรอตรวจสอบ เพราะว่า คณะ รัฐมนตรีชุดนี้ เขาบอกว่าต้องตรวจสอบ ประวัติอย่างเข้มข้น เลยทีเดียวแน่ นอนแล้วก็ไม่พูดถึงเรื่องของ การตรวจสอบ ก็ต้องมาที่ ฝ่ายค้าน  ที่ ทำงานในสภา วะกันอย่างเข้มข้น โดยเฉพาะชื่อนี้นางสาว ศิริกัญญาตันสกุล ของพรรค ประชาชนด้วยนะครับ บอกว่า ให้กำลังใจ ไปยังส่วน ของนายกรัฐมนตรี คนที่ 31  นางสาวแพทองธารชินวัตร ล่าสุด ได้มีการติดตามเหมือนกัน จากการให้สัมภาษณ์ การแสดง ความรู้สึกต่างๆ หลังจากที่รับ พระราชโองการ โปรดเกล้าโปรดกระหม่อม เป็นนายกรัฐมนตรีนะคะ ก็ ให้กำลังใจไป ในส่วนของคุณแพรทองธารชินวัตร  อยาก จะให้มาตอบกระทู้ ถามในสภาด้วย เพื่อมีการแถลงนโยบาย ไปแล้วนะ  เป็น การตรวจสอบ ของพรรคร่วมฝ่ายค้านเลยครับ  การ เปิดเผยล่าสุด ของนางสาว ศิริกัญญาตันสกุล สสบัญชีรายชื่อ ได้กล่าว ถึงการจัดทำ นโยบายของ ทางรัฐบาล นางสาวแพทองธารชินวัตร  นายกรัฐมนตรี บอก ว่าไปทานรอการ แถลงนโยบายเพื่อ จะนำนโยบาย ดังกล่าวมาศึกษา ต่อไปนะครับ ถือว่าเป็นครั้ง ที่สองของรัฐ บาลชุดนี้ ที่จะมีการแถลงนโยบาย  แล้ว จะมีการติดตา มทวงสัญญา ต่างๆตาม ที่ได้มีการหาเสียงไว้ พร้อมทั้ง มีการตรวจการ บ้าน 1 ปีขอ งรัฐบาลที่ ผ่านมาเสนอทาง ออกเพื่อให้เกิดการ ดำเนินการที่ เหมาะสมกับสถานการณ์ในปัจจุบัน ซึ่งปัจจุบันได้มีการ หาเสียงไว้ อย่างที่เข้า wallet มี กระแสข่าวว่า จะมีการเปลี่ยนแปลงไป ซึ่งหาก มีการเปลี่ยนแปลง อาจจะเกิดการ เงินระบบดิจิตอล เป็นเงินสดนะครับ เพื่อความสะดวก และความรอบคอบ มากยิ่งขึ้นและให้ เป็นไปตามกฎ หมายวินัยการเงินการคลังต่อ  รูปแบบจะเป็น อย่างไรต้องรอ การแถลงนโยบาย ถ้าเป็นเงินสดจริงเนี่ยฮะ ก็อาจจะ ทำให้ตรง กับความต้องการ กับพฤติกรรม ของผู้ใช้ และประชา ชนจะทำ ให้ลดเสียงวิพากษ์วิจารณ์ ต่าง เสียงบ่นจาก ประชาชนลง ไปได้มากเลยทีเดียว  ก็ต้อง รอดูเรื่อง ของเงินที่มา ตรงๆว่า  จะสามารถ แจกได้ เท่าไหร่และ ต้องจ่ายเป็นเงินสด จริงๆเนี่ย  เกี่ยวพัน กับหลายเรื่อง ที่ทางรัฐบาล เองยังไม่ได้ แสดงความ ชัดเจนและ จะเข้าใจได้ว่า เนื่องจาก ตอนนี้ยังไม่มีครม ยัง ไม่มีการแถลงนโยบาย ไม่ ได้เข้าสู่การพิจารณา ของคณะรัฐมนตรี ต้องรอให้ โอกาสและเวลาที่ เหมาะสมกับทางรัฐบาล ได้ เตรียมตัวต่อไปนะครับ  วัดนางสาว ศิริกัญญาตันสกุล ได้กล่าวเพิ่มเติม การ เปลี่ยนโฉมหน้ารัฐบาล ครั้งนี้ ไม่ได้ส่งผลต่อ การทำงานของ ฝ่ายค้านแต่อย่างใด  มีการตรวจ สอบอย่างเข้มข้นเหมือนเดิม อภิปราย ไม่ไว้วางใจ ยอม รับว่านายก มนตรีนั้น เพิ่งมาใหม่ๆ เลยทีเดียว ยังจะไม่ มีเรื่องใดอธิบาย การอภิปราย ไม่ไว้วางใจได้  ตัว ของกทมที่ไหนครับ อยู่ ในรัฐบาลชุด ที่ผ่านมา ยังคง สามารถอภิปรายได้อย่างเต็มที่  เรา เก็บรวบรวมข้อ มูลต่างๆ ก็จะอภิปราย ไม่ไว้วางใจ ต่อไปก็ เป็นไปตามมา  151   ส่วนกระแสข่าว ที่ว่าพรรคประชา ธิปัตย์ในตอนนี้เป็น แพ็ครูปไหมคะ จะดำเนินการ อย่างไรในการ เข้าร่วมรัฐบาล นางสาว ศิริกัญญาตันสกุลกล่าวว่า อ่านไม่เป็น แบบนั้นก็ได้นะ ยัง คาดหวังว่า พรรคร่วมฝ่ายค้าน ยังคงเหนียวแน่น จะเกิดอะไร ขึ้นต้องดูทิศทาง ไปข้างหน้า กันต่อไป ว่าจะ ขาด 1 ครับแต่ก็ ยังคงเหลือ พรรคการเมืองอื่นๆ ความมั่นใจของ ฝ่ายค้าน ยังสามารถ ทำงานได้อย่างเข้มแข็ง จะมี พรรคการเมือง ฝ่ายค้าน พรรคการเมืองก็ตาม  อัดมาได้มีการ พูดถึงการเปลี่ยน ในส่วนของนายก จะ ทำให้รัฐมน ตรีว่าการกระ ทรวงการคลังเปลี่ยนโฉมหน้าไปด้วย ร้านกระแสข่าว ที่ว่าคุณ จุลพันธ์อมรวิวัฒน์  RE ช่วยว่าการกระทรวงการคลัง จะไปนั่ง เป็นรัฐมนตรี ว่าการเองนั้น นางสาว ศิริกันยา กล่าวว่า คงจะมีการ ปรับเปลี่ยนรัฐมนตรี ตามนโยบาย ที่ทางรัฐบาล จะต้องดำเนินการ แล้วมีความเหมาะสม กับภาระงานมากยิ่งขึ้น ขึ้น อยู่กับนโยบาย ต่างๆที่จะ มีการแถลง ต่อรัฐสภา และในส่วน ของกระทรวงการ คลังนั้น เป็นหลักในการ ขับเคลื่อนนโยบาย มาตรการต่างๆหรือไม่ หรือ จะใช้รัฐมนตรี กระทรวงอื่นใน การขับเคลื่อนแทน ปิดท้าย นางสาวศิริกันยา ยอมรับว่า การเปลี่ยนตัวบุคคล อาจจะ ส่งผลต่อการ ดำเนินการโครงการ  Digital wallet หน่อยครับ ไม่ ถึงขั้นกับการ มีการสะดุด ไปหากมีการเปลี่ยนตัว เนื่องจาก ว่ามีการดำเนิน การระยะหนึ่งแล้ว  ซึ่ง การเปลี่ยนตัวทีมงานต่างๆ อาจทำให้ เกิดความล่าช้าไปบ้าง  แต่ก็ จะไม่กระทบ กับภาพรวม หากมีการ เปลี่ยนแปลงใด ก็เป็นส่วนของ คณะบริหาร หรือครมมากกว่า ที่จะทำให้ โครงการ  Digital ที่จะเข้าวอลเลทสะดุดลง หรือ ว่าจะมีการเปลี่ยนแปลง  อันนี้นาง สาว 4 กันยายน 1 นางสาว แพรทองธาร ชินวัตรนาย กรัฐ นายกรัฐมนตรีคนที่ 31  บอก ว่านายก ใหม่เนี่ยเข้ามา รับตำแหน่ง ในช่วงเวลาที่ยากลำบาก  ทั้งในทางเศรษฐกิจ การ เมืองสังคม เป็น ภาระหน้าที่หนักหน่วง ได้ทำงานกัน รวมถึงคณะรัฐมนตรี พัฒนาไปสู่ ความก้าวหน้า ปล่อย ข้าขอ เป็นกำลังใจ  แล้ว จะทำหน้าที่ ตามบทบาท ของตนเอง ให้ดีๆนะครับ ให้ความ ร่วมมือในการ ทำกฎหมายการ แก้ไขรัฐธรรมนูญ การ ตรวจสอบถ่วงดุล ย้ำว่าจะ ทำหน้าที่อย่างเต็มที่  ท่านว่านายก มนตรีคนบ่ายจะให้ ต่อสภาผู้แทนราษฎร ฝากไปถึงว่ามาตอบ กระทู้ถามสด ของฝ่ายค้านด้วย  ไม่ อยากตัดสิน นางสาวแพทองธาร จาก การแสดงวิสัยทัศน์ นายกมนตรี หลังจากนี้จะ มีหลายๆโอกาส ที่จะแสดง วิสัยทัศน์  หลังจาก เข้าถวายสัตย์ปฏิญาณตน หรือการ แถลงนโยบายต่อ รัฐสภาและขอ ให้รวยๆต่อไป ไม่ อยากตัดสิน เพียงแค่สปีดเดียว  จากที่รับ พระราชโองการ โปรดเกล้าโปรดกระหม่อมแล้วครับ  ภาพยนตร์ ไปดูบรรยากาศ การประชุมวุฒิ สภาเมื่อวานนี้ ให้ผู้ชมฮะปิดไป ช่วงเย็นๆนะ ครับผู้ชมฮะ เรื่องนี้นะก็มีเรื่อง ขอ งกสท ชเมื่อวานนี้ที่ประชุมวุฒิสภา ต้องมีการ พิจารณา รับทราบ เกี่ยวกับเรื่อง ขอรายงาน ผลการปฏิบัติงาน กสทช แล้วก็รายงานการ ติดตาม ตรวจสอบ ประเมิน ผลจำนวน 2  ฉบับ นางเอกนะจะพาผู้ชม ไปดูบรรยากาศ แล้วก็รายละเอียด ของการประชุม วุฒิสภาเมื่อวาน หยิบมากันครับ ที่ประชุมวุฒิสภา ครับผู้ชมครับมี การพิจารณา รายงานผล การปฏิบัติงานกสทช ประจำ ปี  2566 และราย งานการติด ตามตรวจสอบ และประเมินผลการ ปฏิบัติงานกสทช สำนักงาน กสทช. และเลขาธิการ กสทช . ประจำปี 6 รถ ศาสตราจารย์คลินิก บุญใบชัยพฤกษ์ ประธานคณะ กรรมการกิจการ กระจายเสียงกิจการโทรทัศน์ และกิจการโทรคมนาคมแห่งชาติ หรือ ว่ากสทช.  ก็มีการ กล่าวในครับว่า มีจุดมุ่ง หมายที่จะรับ ฟังความคิดเห็น จากทุกภาค ส่วนเพื่อนำไป การ พัฒนากิจ การกระจาย เสียงกิจการโทรทัศน์ และกิจการโทรคมนาคม อย่างเต็มประสิทธิภาพ รวมถึง ลดปัญหาความ เหลื่อมล้ำทางพื้นฐานทางดิจิทัล ตลอดจน ส่งเสริมการ ขยายโครง สร้างพื้นฐานโทรคมนาคม ให้ครอบคลุม ทุกพื้นที่ เพื่อยกระดับ ความสามารถในการ แข่งขันของประเทศ เศรษฐกิจ ประเทศอเมริกา ได้ของ คุณไตรรัตน์วิริยะ ศิริกุลครับรอง เลขาธิการ กสทช รักษาการแทน เลขาธิการ กกตกล่าวนะครับ ว่า ผลการ ปฏิบัติงานที่ผ่าน มาของกสทชประจำ ปี 2566 นั้น มีการร่วมกับ กระทรวงดิจิทัล เพื่อเศรษฐกิจและสังคม และกรมป้อง กันและบรรเทา สาธารณภัย  ลงพื้น ที่พัฒนา ระบบเซลล์บอท สำหรับ เตือนภัยพิบัติ แก่ประชา ชนด้วยซึ่งก็ เป็นบริการ ทางสังคมที่ ภาครัฐ จะต้อง มีการให้ การสนับ สนุนเพื่อให้ประชา ชนมีข้อมูล ในการช่วยชีวิตใน ช่วงฉุกเฉิน ลดการบาดเจ็บ และความเสียหาย ต่อชีวิตและทรัพย์สิน จากนี้ครับกสทช. ได้ ให้ความสำคัญ ครองผู้บริโภค ในกิจการกระจาย เสียงกิจการโทรทัศน์และกิจการ โทรคมนาคม ผ่านการกำหนด มาตรการ ป้องกันและแก้ ร่วมกับ หน่วยงานที่เกี่ยว ข้องทุกภาคส่วนเพื่อป้องกัน แก้ไขปัญหา อาชญากรรม ทางเทคโนโลยีอย่างเข้มงวด สมาชิก วุฒิสภาลุกขึ้น อย่างกว้างขวาง เลยทีเดียวนะครับ อาทิพลตำรวจโทบุญ จำนวนสมาชิกวุฒิสภา ก็ มีการกล่าว นะครับว่าต้อง การให้ผช เรื่องการแก้ไข ปัญหาแก๊งคอลเซ็นเตอร์ ชนและสร้าง ความรู้ความเข้า ความเข้าใจในการป้องกันแก้ อย่างจริง จังเพื่อประโยชน์ ของประชาชน และประเทศ  หลังจาก นั้นก็มีใน ส่วนของสมาชิก สภานะครับ นางอังคณา นีละไพจิตร ได้กล่าว ข้อเสนอ ให้ทางกสทช ไปจัดทำมาตรการ ควบ คุมคุณภาพหรือ เซ็นเซอร์ เนื้อหาไม่เหมาะสมต่างๆ ให้มีความ เข้มงวดมากยิ่ง ขึ้นด้วยก็ จะเป็นการ ลดความเสี่ยงในเรื่อง ของสิทธิเสรี ภาพของประชาชน เป็น การเพิ่มประสิทธิภาพ การคุ้มครองผู้ บริโภค ที่อาจจะได้รับความเสียหาย  จาก ระบบการสื่อสาร อย่างเต็มประสิทธิภาพ ต่อไปนะครับ อย่างไรก็ตาม ภายหลังการ อภิปราย ซักถามของสว มี คุณสุร ศักดิ์ตัน ตะโยธิน รองเลขาธิการ ของกสทช สายงานกิจการโทรคมนาคม ได้ ลุกขึ้นชี้แจง ต่อที่ประชุมขอ งวุฒิสภา การ แก้ไขปัญหาคอลเซ็นเตอร์หลอก ประชาชน บอก ว่าตนเอง นี่แหละครับรับแนวคิด ในการแก้ไขปัญหา แก๊ง คอลเซ็นเตอร์ จากศพไปพิจารณา ไปปรับปรุงศึกษา ไป หาแนวทางในการ แก้ไขปัญหาต่อไป  ถึงอย่างไร ก็ตามนับตลอดระยะเวลาที่ผ่านมา  ได้ทำงานร่วม กับกระทรวง ดีอีไปศึกษา แนวทางการ แก้ไขปัญหาดัง ผ่านการบังคับใช้ หมาย พระราชบัญญัติ กำหนดป้องกัน การ ปราบปรามอาชญากรรม ทางเทคโนโลยี 2566  ได้มีการ ทำมาตรการ เชิงรุกการ สร้างความเข้า ใจให้กับประชาชน บ้านเครือข่ายของประชา ชนเองให้ สามารถรู้ กลุ่มวิชาชีพ แก๊งคอลเซ็นเตอร์ มีการกำชับกับเจ้า หน้าที่ที่เกี่ยว ข้องในการจับ กุมการป้องกัน ปราบปรามแก๊งคอลเซ็นเตอร์ อย่าง เข้มงวดต่อ ไปด้วยเช่นกัน  พัดมานางสาว มณีรัตน์ กำจรกิจการ ผู้ช่วย เลขาธิการ กสทช สายงานกิจการ กระจายเสียงและโทรทัศน์ ได้ กล่าวชี้แจง เพิ่มเติมถึง กรณีการ จัดสรรคลื่นความ ถี่ให้กับ กิจการของ ทางรัฐสภา บอกว่า ปัจจุบัน รัฐสภา มีการสื่อสาร ข้อมูลผ่านทาง ทุกช่องทางอย่าง ครอบคลุม ไปทุกระดับพื้นที่ ไม่ว่าจะ เป็นโทรทัศน์ในระบบดิจิตอล สามารถ รับชมได้ ทั่วประเทศ ในขณะนี้ ในส่วนของ วิทยุกระจาย เสียงปัจจุบัน วิทยุกระจายเสียง รัฐสภา มี ทั้งหมด 16  สถานี nam e1 สถานีและ  m15 สถานี กระจายตัวอยู่ทั่วประเทศ ไทยทั้งภาค กลางภาคเหนือ ภาคอีสานภาคใต้ อย่างไร ก็ตามนะครับ ทาง รัฐสภาได้ มีการร้องขอ ให้มีการจัด สรรคลื่นความถี่ เพิ่มขึ้น อีก 7 คลื่นความถี่ เพื่อให้เกิดความ ครอบคลุมมากยิ่ง ขึ้นซึ่งทาง ททท เองนะฮะได้เล็งเห็นถึงความ สำคัญให้เกิดความ เข้มแข็งในการ สื่อสารข้อมูล ของรัฐสภา ไป สู่ประชาชน โดยมีการแจ้ง กับทางรัฐสภา และว่า อีก 7 คลื่นความถี่ หากสามารถ นี่ใครปัญหาต่างๆได้ ในภาพรวมแล้ว  คสช กลับมาพิจารณา เพิ่มเติมอีกครั้งหนึ่ง พร้อม เสนอให้ ทางรัฐสภา ใช้ ช่องทางการ สื่อสารเพิ่ม เติมในการบูร ณาการร่วมกัน กับหน่วยงานภาค รัฐอื่นด้วยกัน ที่มีความ มากอยู่แล้ว  ยก ตัวอย่างกรม ประชาสัมพันธ์ที่มีวัตถุ ประสงค์ในการดำเนิน การคล้ายคลึงกัน ก็ จะสามารถนำข่าว สารต่างๆไป เผยแพร่ผ่านประชา ชน ผ่านวิทยุกรมประชาสัมพันธ์ได้ ให้ประชาชน รับทราบข้อมูลข่าวสารต่างๆ ได้ อย่างครอบคลุม ต่อไปด้วยนะครับ ยัง รักดีครับ ผู้ชมครับทาง กสทชครับยังมี จอดอีก 1 ร้านอาหารที่ จะต้องมี การแก้ไขปัญหา ก็คือสถาน ีวิทยุ ภาคประชา ชนนางเอกนะครับ ที่ ใช้งานอยู่ใน ปัจจุบัน ซึ่งมีผู้ต้อง การใช้กว่า 3 000 สถาน ีด้วยกันนั่นเองนะคะ ยังคงเป็นประเด็น ปัญหาที่ตั้ง ที่ทางด้านของทางกสทช จะต้องมีการ เร่งแก้ไข ปัญหาดังกล่าว เนื่องจากมีความ จำเป็นที่จะ ต้องแก้ไขปัญหาการ อ้วน คลื่นความถี่ ที่เกิดขึ้นทั้งใน ประเทศและประเทศ เพื่อนบ้านทั้ง หมดครับดังนั้นจึงจำเป็นที่จะ ต้องทำ ให้สถาน ีรถลง กว่า 300  สถานี ที่ผ่านมาทั้งพยายาม ที่จะหาแนว ทางในการแก้ไข ปัญหา ดังกล่าวแล้ว นะเพื่อให้ เกิดพื้นที่ ช่องทางในการ เผยแพร่ข้อ มูลข่าวสารให้กับประชาชน เรื่องการ นำวิทยุ ดิจิตอลเข้า มาเพิ่ม เติมด้วยรวมถึง ยังมีการเพิ่มช่อง เรื่องของอื่น ในการคลี่คลายปัญหา ต่างๆอย่าง เต็มประสิทธิภาพนั่นเองนะครับ ไป ดูภารกิจ เมื่อวานนี้ขอ งรองประธาน สภาผู้แทนราษฎร คนที่ 2 คุณ พิเชษฐ์เชื้อเมืองพาน นะครับได้ให้การรับรอง และ เป็นการเชื่อมความ สัมพันธไมตรีกับ ของกลุ่มมิตรภาพ สมาชิกรัฐสภาจาก อินโดนีเซียและคณะ เดิน ทางมาเยือนประเทศไทย และ สมาชิกรัฐสภา ไทยของเราด้วยนะครับ เห็นที่หน้าจอ อยู่ได้ขนาดนี้ นะคุณพิเชษฐ์เชื้อเมืองพาน รองประธาน สภาผู้แทนราษฎร คนที่ 2  ได้ให้การ รับรองใน ส่วนของคุณจิมมี่ ประธานกลุ่ม มิตรภาพสมาชิกรัฐสภา อินโดนีเซีย- ไทย เพื่อกระชับ ความสัมพันธ์ระหว่างรัฐ สภาไทย และรัฐสภา อินโดนีเซีย โดยมีนางสาว พิชชา เชื้อเมืองพานผู้ช่วย เลขานุการ ประธานสภาผู้แทน ราษฎรคนที่ 2 บาร์บี้ นางสาวสตรีจิตใจ พี่บุญสุข รองเลขาธิการสภาผู้แทน ราษฎรนายกรกชคงทอง ผู้บังคับ บัญชากลุ่ม งานพิธีการทูต  นาย ศราวุธ ช้างแก้ว ผู้บัญชาการกลุ่ม งานข้อมูล ระหว่างประเทศ รูป ให้การรับ รองในโอกาส นี้ณห้องรับรอง พิเศษ 20 5 ชั้น 2  โซนกลาง ที่อาคารรัฐสภา  รองประธาน สภาผู้แทนราษฎร คนที่ 2 ได้ กล่าวต้อน รับด้วยความ ยินดี และกล่าวถึง อาคารรัฐสภาแห่งนี้ จะมีการ ก่อสร้างแล้ว เสร็จแล้วครับ  ดูทางรัฐสภา ประกอบด้วย สมาชิกสภาผู้ แทนราษฎร 500 คน สมาชิก วุฒิสภา 200  คนใน นี้นะ มีสภาผู้แทน ราษฎรจะมีการประชุมกัน วันพุธและวัน พฤหัสบดี สำหรับ นักศึกษาไทย และอินโดนีเซีย มีความสัมพันธ์ ที่ดีมีความ ใกล้ชิด กันมาโดยตลอด มี การแลกเปลี่ยน การเยือนกัน อย่างสม่ำเสมอ ล่าสุด เมื่อเดือนมิถุนา ยน  2561 ที่ผ่านมา นายรังสิ มันต์โรมสส ไทยในฐานะประธาน กลุ่มมิตรภาพสมาชิกรัฐสภาไทยอินโดนีเซีย ได้เดิน ทางไปเยือนสาธารณรัฐอินโดนีเซีย กระชับความ สัมพันธ์ระดับ สมาชิกรัฐสภาระหว่างกัน นอกจาก นี้รองประธาน สภาผู้แทนราษฎรคนที่ 2 ความชื่นชมที่ โดนีเซีย สามารถพัฒนา ประเทศเติบโตอย่างรวดเร็ว ไม่ ว่าจะเป็น ด้าน เศรษฐกิจด้านสังคม ด้านการเมือง ฉัน จะเป็นประ เทศที่มีทรัพยากร ธรรมชาติที่ อุดมสมบูรณ์ พร้อมทั้งแจ้ง ให้ทราบว่า นายวันมูหะมัดนอร์ มะทา ประธานรัฐสภาและประธานสภา ผู้แทนราษฎร ฝากความระลึกถึง มายัง คณะผู้แทน รัฐสภา อินโดนีเซียในวันนี้ด้วย  สภา ผู้แทนราษฎร ของไทยเอง ยินดีให้การสนับ สนุนการดำเนิน ด้านต่างๆ ขอ งสภาอินโดนีเซียในทุกโอกาส เป็นการ กับความสัมพันธ์ระหว่าง รัฐสภา ของทั้งสอง ประเทศให้ แน่นแฟ้นมากยิ่งขึ้น อากาศ โอกาสที่อำนวย รองประธาน สภาผู้แทนราษฎร คนที่ 2  จะเดินทางไป เยือนอินโดนีเซีย ด้วยตนเอง ด้วยเช่นกันครับ ในขณะที่ บ้านประธาน กลุ่มมิตรภาพ สมาชิกรัฐสภาอินโดนีเซีย- ไทย ได้กราบขอบคุณ ให้การต้อน รับอย่างอบ อุ่นความสัมพันธ์ ระหว่างไทยอินโดนีเซียดำเนินงาน มา ด้วยดี 74 ปี ไม่ เพียงแต่ความ สัมพันธ์ที่ ดีด้านการ เมืองและเศรษฐกิจเท่านั้น ยังรวมไปถึง ความสัมพันธ์ด้าน สังคมวัฒนธรรม ด้านการศึกษา อีกด้วยอีกทั้ง มีการลงนามข้อตกลงร่วมกัน หน้าต่างๆ ไม่ ว่าจะเป็นด้าน ของการศึกษา ความมั่นคง ด้านการติด ต่อด้าน การต่อต้านยาเสพติด  ปัจจุบัน ในส่วนของอินโด นีเซียกับไทย เองมีขนาด เศรษฐกิจใหญ่ เป็นอันดับ 1 และ อันดับ 2  ของอาเซียน หรือ คิดเป็นประมาณ ร้อยละ 50 ขนาดเศรษฐกิจ ทั้งหมดของอาเซียน ในปี  2566 ตั้งค่าการค้าขาย ระหว่างการมีประมาณ  1.8  ล้านเหรียญสหรัฐ แล้วจะได้ ส่งเสริมการค้า ระหว่างการให้เพิ่ม มากยิ่งขึ้น ต่อไป สงสัยจะมี การหารือ ในเรื่องของการเกษตร ผ้าไหม ไทย เพื่อที่จะได้มีความร่วมมือ กันแลกเปลี่ยน องค์ความรู้ ระหว่างกัน ในอนาคต ต่อไปด้วย เหรอครับ  ไป ดูสถาน การณ์ในต่าง ประเทศกับคุณ กิตติเสรี ไปอยู่นะวันนี้มา พบกันไว้  สหรัฐ อเมริกาผู้ชมฮะจะมีการ เลือกตั้งในช่วง ของเดือน พฤศจิกายนนี้สัปดาห์ที่ ที่ผ่านมาที่รัก เข้มข้นเลยทีเดียวนะฮะ  กันจาก วันนี้นะ ไป จนถึงวัน ที่ 5 พฤศจิกายน ไม่ถึงร้อยวัน เพราะฉะนั้น ลุยกันน่าดู  pennsylvania จัด เป็นรัฐ Battle Ground State Butter Ground คือหมาย ถึงรัฐที่จะชี้ชะตา แล้วครับว่า ใครจะได้เป็น ประธานาธิบดี  ตอน นี้ 2 ฝ่ายระหว่าง  compass   โดนัลด์ทรัมป์หาเสียงกันอุตลุด เต็มที่ เลยครับ  Shenzhen ติดตามกันในช่วง ท้ายข่าวต่างประเทศนอกจาก สถาน การณ์บ้านเมืองไทยนะ สหรัฐอเมริกา ก็ใช่ย่อยจาก ตับ หรือว่าเป็นตัวชี้วัด ที่สำคัญใน การเลือกตั้งประธาน ในครั้งนี้ ติดตาม กันต่อชั่วโมงข่าวต่างประเทศ คุณกิตติ ดีผมหยุดครับ         แก่ตัวไป มีสิทธิ์ได้ตั้งนาน ที่ไหน ยังไงมีคำตอบสำหรับผู้ที่สนใจ  บัตรประชาชนใบเดียว     แล้วก็เป็นของ คนที่ ไม่ดื่มด้วย  เลิก ดื่มพื้นที่สาธารณะ ให้กับทุก คนนะครับ    ความเข้มข้น ในเรื่องของ ความเคลื่อนไหว ในต่างประเทศ กันครับการเมือง ไม่ต้องเข้มข้น  การ เมืองที่สหรัฐ ก็คึกคักครับล่าสุด compass แล้ว ก็โดนซ้ำ ต่างฝ่าย ต่างเดินสาย หาเสียงกันที่ รัฐ pennsylvania  ครับเมื่อช่วง สุดสัปดาห์ที่ผ่านมา ซึ่งเป็นสิ่งนั้นเป็น หนึ่งในรัฐชี้ชะตา หรือ Battle Ground state นั่นเองครับโดย ที่กำลังฮิต รับรองประธาน าธิบดีสหรัฐ แล้วก็ว่าที่ ตัวแทนจาก พรรคเดโมแครต การเลือก ตั้งวันที่ 5  พฤศจิกายนนี้ ครับพร้อมทั้งใน จีวร ครับผู้ว่าการ รัฐใน sotus ในฐานะผู้สมัคร  ชิงตำแหน่ง รองประธานาธิบดี ลงพื้น ที่ ถึงในรถครับซึ่งเป็นหนึ่งใน ของ การเลือก ตั้งครั้งนี้เมื่อ วันอาทิตย์ครับ ทั้งนี้การที่ แห่งนั้น นำเสนอภาพลักษณ์ ตัวเอง ว่าจะเป็นผู้ นำหญิงคนแรก ของสหรัฐ ยิ่งไปกว่านั้น ครับเธอนำเสนอตัว เองในฐานะ ของประธานาธิบดี ผู้หญิงผิว เชื้อสาย เอเชียก็คือเชื้อสาย อินเดียจากมารดา การ เป็นผู้นำรุ่น ใหม่ของพรรคเดิมปกติหลังจาก ที่โจไบเดน ประธาน อายุ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Revoice interim</dc:title>
  <dc:creator/>
  <cp:keywords/>
  <dcterms:created xsi:type="dcterms:W3CDTF">2025-03-21T09:41:38Z</dcterms:created>
  <dcterms:modified xsi:type="dcterms:W3CDTF">2025-03-21T09:4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1 มีนาคม 2568 เวลา 15.24 น.</vt:lpwstr>
  </property>
  <property fmtid="{D5CDD505-2E9C-101B-9397-08002B2CF9AE}" pid="3" name="subtitle">
    <vt:lpwstr/>
  </property>
</Properties>
</file>